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ยีนกับการควบคุมลักษณะทางพันธุกรรม</w:t>
      </w:r>
      <w:r>
        <w:t xml:space="preserve"> </w:t>
      </w:r>
      <w:r>
        <w:t xml:space="preserve">(15.1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สวัสดีค่ะสำหรับทริปนี้นะคะ การสอนในหัวข้อที่ 4.2 ยีนกับการควบคุมลักษณะทางพันธุกรรม ให้ความรู้โดยครูเบญจพรค่ะ โดยที่หัวข้อนี้นะคะอยู่ภายใต้บทที่ 4 เรื่อง พันธุกรรมและวิวัฒนาการซึ่งเป็นส่วนหนึ่งของหนังสือเรียนวิทยาศาสตร์ชีวภาพ ชั้นมัธยมศึกษาปีที่ 4  ผสมนะคะก็คือให้นักเรียนสามารถที่จะ อธิบายความสัมพันธ์ระหว่างยีน โปรตีน ลักษณะทางพันธุกรรมค่ะ  ก่อนอื่นนะคะนักเรียนจำได้ไหมคะเกี่ยวกับ โรคธาลัสซีเมียที่ได้เรียนมาในเฟซ 1 ข้อที่แล้วนะคะ  พรีเมี่ยมคืออะไร  เมียคือโรคทางพันธุกรรมชนิดหนึ่งนะคะ โดยเป็นโรคโลหิต ตามแบบเรื้อรัง ซึ้งคนไทยเนี่ย มีผู้ที่เป็นโรคนี้เป็นจำนวนมากนะคะและมีผู้ที่เป็นพาหะของโรคนี้โดยไม่แสดงอาการ จำนวนมากกว่า งั้นก็แปลว่าโรคธาลัสซีเมียเนี่ยความจริงอยู่ใกล้ตัวคนไทยเรามากๆเลยนะคะ  จากที่นักเรียนได้เรียนมาในเก็บที่แล้วนะคะ โรคธาลัสซีเมีย ควบคุมโดยยีนส์นะคะ Uncle ที่ควบคุมลักษณะไม่เป็นโรคและ   ที่ควบคุมลักษณะ โรค  งั้นทำให้ผู้ที่มีอันใหญ่ 2 อันเลวกันในรูปนะคะ จะไม่เป็นโรคส่วนผู้ที่มีอันเล็ก 2 อันเลว เป็นโรค ในขณะที่ผู้ที่มี argan และทีมใหญ่อย่างละ 1 อันเร็วนะคะ  ไม่เป็นโรคแต่ว่า เป็นพาหะ   เช้านี้คำถามก็คือแอนดริวดังกล่าวเหล่านี้เนี่ยมันทำให้เกิดโรค ถึงไม่เกิดโรคได้อย่างไร  วันนี้นะคะเราจะได้มาเรียนกันในข้อนี้ค่ะ  แล้วมาลองชวนกันอีกนิดนึงนะคะ เซลล์คืออะไร ดีนะคะก็คือรูปแบบของยีน พี่ยีน ควบคุมลักษณะทางพันธุกรรมผ่านการทดสอบโปรตีน แล้วการควบคุมนะเนี่ยมันเกิดขึ้นได้ยังไงนะคะ  เป็นช่วงนึงของสาย DNA นะคะ ที่จะควบคุมกำหนดลักษณะของโปรตีนที่สังเคราะห์ได้ซึ่ง โรบินสันเนี่ยก็จะไปส่งผลให้เกิดลักษณะทางพันธุกรรมต่างๆขึ้นอยู่กับ Sleep แล้วก็น่าคิด ตรงนี้อาจจะยังไม่เห็นภาพนะคะเดี๋ยวเรามาลองดูในส่วนของ ลักษณะ เผื่อเป็นตัวอย่างนะคะที่นักเรียนเคยเรียนมาแล้วว่ายีนควบคุมการเกิด  การมีไม่มีลักษณะยังไง ลักษณะเผือกนะคะ โดยมีประเด็นนะคะเป็นอีกนิดนึงที่อยู่บริเวณ  โดยในตัวอย่างนี้นะคะลักษณะเผือก ฉันมีสอบ  นะคะ ที่ทำหน้าที่ในกระบวนการสังเคราะห์มีอะไรนะคะ เปลี่ยนแปลงไป ให้ไม่สามารถคีย์ได้ ยางในซอยที่โรงเรียนตอนนี้นะคะที่ทำงานได้ด้วย ส่วนโปรตีนที่ทำงานไม่ได้   คราวนี้แล้วยืนที่มีอลูใหญ่ๆ องค์การมีหรือไม่มีลักษณะเผือกได้ยังไง   ในผู้ที่มีอันใหญ่ 2 อันเร็วนะคะเขาก็จะสามารถ  โปรตีนที่ทำงานได้โปรตีนที่ทำงานได้เนี่ยก็จะไปทำหน้าที่ในกระบวนการ เมลานินนะคะทำให้พูดแบบนี้มีเมียลามินและทำให้ไม่มีลักษณะ     ในขณะที่ มีเฉพาะ alvarez นะคะจะสังเคราะห์โปรตีนออกมาเป็นโปรตีนที่ทำงานไม่ได้ ซึ่งทำให้ ในกระบวนการสังเคราะห์เมลานินไม่มีเมลานินเกิดขึ้นนะคะ และทำให้ มีลักษณะคือ   การควบคุมลักษณะทางพันธุกรรมของ อาจจะเพราะอายๆแล้วก็พูดที่มีเฉพาะเลขแล้วนะคะคำถามก็คือแล้ว ทั้ง 2 รูปแบบ  เมื่อคืนแล้วก็ไอเล็กเนี่ย เขาจะมีการควบคุมลักษณะทางพันธุกรรมออกมาเป็นยังไงนะคะเดี๋ยวพรุ่งนี้คุณครูจะให้เวลาคิดประมาณ  10 วินาทีนะคะลองมาคิดเล่นๆกันแล้วเดี๋ยวเราค่อยมาดูคำตอบพร้อมกัน เริ่ม    อันนี้น่าจะพอต่อกันได้แล้วนะคะงั้นเรามาลองดูคำตอบพร้อมกันเลยค่ะ   วันนี้เป็น มีทั้งยายและ โดยการ brs นะคะทำให้เขามีการสร้างโปรตีน ทำงานไม่ได้ บุคคลนี้มีตัวอย่างด้วยค่ะ ทำให้มีการสร้างโปรตีนที่ทำงานได้ด้วยจึงทำให้มีการ และทำให้บุคคลนี้ไม่มีค่ะ ตรงจุดนี้นะคะนักเรียนอาจจะสังเกตความแตก alfred นักเรียนได้เคยเรียนมาแล้วนะคะ  การมีอะไรใหม่ๆเพียงแค่ 1 ทะเล  ตัวใหญ่จะเป็นอันนึง   ในทางกลับกันนะคะถึงแม้ว่าจะมีอันเล็กอยู่ก็ตามแต่การแสดงออก  ถึงจะเป็นอันนี้ จากที่นักเรียนได้เรียนมานะคะนักเรียนพอที่จะสรุปความเชื่อมโยง ไปถามที่ครูให้ไว้ตั้งแต่ต้นคาบได้ไหมคะ  ตารางนี้นะคะ ว่ายืม ควบคุมลักษณะทางพันธุกรรมได้อย่างไรนะคะ กูอยากให้นักเรียนเชื่อมโยงระหว่าง uii gle   มีหรือไม่มีลักษณะเผือกที่พึ่งเรียนมาเมื่อสักครู่ตอนนี้ เริ่มได้เลยค่ะ       ได้เวลาแล้วนะคะเรามาดูกันต่อไปเลยดีกว่าว่าคำตอบของเราเป็นยังไงกันบ้างค่ะ  พรุ่งนี้นะคะจะอธิบายการที่ยีนควบคุมลักษณะทางพันธุกรรม  ของการมีหรือไม่มีลักษณะผิวเผือกได้มาลองดูกัน  ไม่ค่อยถูกกันไปทีละคนอีกครั้งนึงนะคะ ยีนทำหน้าที่กำหนดลักษณะของโปรตีน ยีนที่ควบคุมลักษณะเผือกนะคะมีอันใหญ่ๆ ถนนอักษะ ได้เป็นโปรตีนที่ทำงานได้และ alexa ซึ่งจะกำหนดลักษณะได้เป็นโปรตีนที่ทำงานไม่ได้  ต่อมานะคะรถดินนั้นก็จะส่งผลให้เกิด ลักษณะทางพันธุกรรมนะคะสำหรับลักษณะเผื่อก็คือการมีโปรตีนที่ทำงานได้หรือทำงานไม่ได้เนี่ย ทำให้ สามารถสังเคราะห์แสงได้หรือไม่ได้นะคะซึ่งการมีหรือไม่มีอะไรนี้เอง ที่เป็น เรานั่นก็คือการมีอยู่หรือไม่มีลักษณะแบบนั้นเอง ค่ะจัดตัวอย่างข้างต้นนะคะก็จะเห็นได้ว่ายีนส์ คุมการแสดงออกของลักษณะทางพันธุกรรม ผ่านการสังเคราะห์โปรตีนแล้วคราวนี้ยืน กำหนดลักษณะของโปรตีนได้อย่างไรนะคะ คำตอบก็คือ ลำดับนิวคลีโอไทด์ของยีนมีผลต่อโปรตีนที่สังเคราะห์ได้ค่ะ นักเรียนอาจจะบอกนะคะว่าครูคะเขาตอบแค่นี้ไม่ช่วยอะไรเลยค่ะลำดับนิวคลีโอไทด์คืออะไรคะ  ใครที่ลืมไปแล้วนะคะหรือว่าอาจจะรู้สึกว่าเหมือนไม่เคยเรียนมาก่อนเลย ไม่เป็นไรค่ะเดี๋ยวคุณครูโอนให้ฟังอีกครั้งนึงนะคะ  ย้อนกลับไปตั้งแต่ว่า ยีนคือช่วงนึงของสังเวียนเอง แล้วเรียนอีกคืออะไรนะคะหรือชื่อเต็ม diaz  เป็นสารพันธุกรรม ประกอบด้วยนิวคลีโอไทด์ค่ะ  อยากได้รูปแบบนี้นะคะของตามกรอบนี้คือ 1 นิวคลีโอไทด์ค่ะ  มาเรียงต่อกันนะคะเป็นสายพอลินิวคลีโอไทด์ จำนวน 2 สายค่ะอันนี้คือสายนึงนะคะ ส่วนอีกสายนึงค่ะ พอลินิวคลีโอไทด์สายคู่นี้นะคะจากกันการเป็นโครงสร้างเตียงคู่ 800 นิวคลีโอไทด์เนี่ยจะประกอบไปด้วยน้ำตาล ฟอสเฟตและไนโตรจีนัสเบสค่ะอันนี้เดี๋ยวครูจะลองขยายดูส่วนของนิวคลีโอไทด์ที่มาให้ใหญ่หน่อยนะคะเราจะได้เห็น  ถ่ายที่มาต่อกันนี้นะคะมี 4 ชนิดตามชนิดของไนโตรเจน  ได้แก่อาทิตย์นี้หรือ I Mean หรือ T  ไซโทซีนหรือ C ยินดีค่ะโดยนิวคลีโอไทด์ที่มีเบส a นะคะ จะกลับวีดีโอไทยที่มีเบส เบ็ดห*ค่ะที่มีเบสจีนนะคะ จับกับนิวคลีโอไทด์ที่มีเบส 4 ค่ะ เท่านี้นะคะเราได้รู้จักกันแล้วกลับมาที่ยืนกันดีกว่าค่ะ กลับมาเที่ยวรูปนี้อีกครั้งนึงนะคะเป็นช่วงนึงของสาย DNA นะคะ ที่มีลำดับนิวคลีโอไทด์ ซึ่งกำหนดลักษณะของโปรตีนที่สังเคราะห์ขึ้นดังนั้นถ้าหากว่าลำดับของนิวคลีโอไทด์ แรงไปก็อาจจะให้ได้โปรตีน ไปด้วยนะคะ สาย DNA ยาวอยู่ด้วยกันหลายคนค่ะ ก็จะมีลำดับนิวคลีโอไทด์ที่ต่างกันได้โปรตีนต่างชนิดกันและส่งผลให้เกิดลักษณะทางพันธุกรรม นะคะอย่างที่เราเรียนมานะคะกับยีนส์ เสือกนะคะ ยีนกันมีลำดับนิวคลีโอไทด์ต่างกันและได้เป็นโปรตีนต่างชนิด  ซึ่งจะส่งผลให้เกิดลักษณะทางพันธุกรรมคนละอย่าง เท่านี้นะคะเรามาลองดูที่อื่นกันบ้าง  ในกรณีของเยี่ยวกันนะคะรูปแบบการก็จะมีลำดับนิวคลีโอไทด์ที่แตก ทำให้มีความแตกต่างของ เพราะได้นะคะซึ่งจะส่งผลให้เกิดเป็นสิ่งที่แตกต่างกันไปด้วย ตัวอย่างนะคะเช่นที่ใหญ่และอยู่ที่เล็กนะคะในกรณีตัวอย่างของโรคธาลัสซีเมีย จากในรูปนะคะจะเห็นว่าอายุที่ใหญ่กับ Allez เนี่ยมีลำดับนิวคลีโอไทด์ แตกต่างกันนะคะซึ่งก็ส่งผลให้สังเคราะห์ออกมาเป็นโปรตีนที่มีลักษณะ ต่างกัน ส่งผลต่อลักษณะการเป็นหรือไม่เป็นโรคธาลัสซีเมียนั่นเองค่ะ   จากที่นักเรียนเรียนมาทั้งหมดนะคะก็น่าที่จะผ่อนผ้าแปลว่า เกี่ยวข้องกับการควบคุมลักษณะทางพันธุกรรมได้อย่างไรนะคะต้องจบนี่นะคะอยากจะให้นักเรียนรอ ตรวจสอบความเข้าใจของตัวเองนะคะโดยให้เขียนแผนผัง ความสัมพันธ์ระหว่างยีนโปรตีนและลักษณะทางพันธุกรรม ในกรณีบุคคลที่มีเลือดหมู่ AB ค่ะ น่าจะไม่ยากนะคะสำหรับนักเรียนที่สอบได้เนี่ยแสดงว่าเข้าใจแล้วแต่ถ้าหากว่าใครยังตอบไม่ได้ก็ไม่เป็นไรนะคะ อาจจะลองย้อนกลับไปดูคลิปนี้อีกครั้งหนึ่งเพื่อที่จะทำความเข้าใจหรือว่าอาจจะสืบค้นเพิ่มเติมนะคะแล้วก็ลองคุย ดูว่าแต่ละคนเนี่ยมีความเข้าใจตรงกันหรือแตกต่างกันยังไงบ้าง    จากที่เราได้เรียนมานะคะวันนี้เดี๋ยวเรามาลองสรุปเนื้อหาในบทเรียนกันค่ะ การถ่ายทอดลักษณะทางพันธุกรรม ยีนซึ่งเป็นช่วงหนึ่งของสาย DNA นะคะที่อยู่บนโครโมโซม ลำดับนิวคลีโอไทด์ของยีนกำหนดลักษณะของโปรตีนที่สังเคราะห์ขึ้นรูปแบบต่างกันจะมีลำดับนิวคลีโอไทด์ต่างกัน และทำให้ได้โปรตีนที่มีสมบัติต่างกัน       กลับค่ะ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ยีนกับการควบคุมลักษณะทางพันธุกรรม (15.13 นาที)</dc:title>
  <dc:creator/>
  <cp:keywords/>
  <dcterms:created xsi:type="dcterms:W3CDTF">2024-04-29T02:46:51Z</dcterms:created>
  <dcterms:modified xsi:type="dcterms:W3CDTF">2024-04-29T0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09.00 น.</vt:lpwstr>
  </property>
  <property fmtid="{D5CDD505-2E9C-101B-9397-08002B2CF9AE}" pid="3" name="subtitle">
    <vt:lpwstr/>
  </property>
</Properties>
</file>